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714CB" w14:textId="77777777" w:rsidR="008D639C" w:rsidRDefault="003173A0" w:rsidP="0055723A">
      <w:pPr>
        <w:jc w:val="center"/>
        <w:rPr>
          <w:rFonts w:ascii="Calibri" w:hAnsi="Calibri" w:cs="Calibri"/>
          <w:sz w:val="30"/>
          <w:szCs w:val="30"/>
        </w:rPr>
      </w:pPr>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1D07C4BD" w:rsidR="00EE5911" w:rsidRDefault="005F1E3F" w:rsidP="0055723A">
      <w:pPr>
        <w:jc w:val="center"/>
        <w:rPr>
          <w:b/>
        </w:rPr>
      </w:pPr>
      <w:r>
        <w:rPr>
          <w:rFonts w:ascii="Calibri" w:hAnsi="Calibri" w:cs="Calibri"/>
          <w:sz w:val="30"/>
          <w:szCs w:val="30"/>
        </w:rPr>
        <w:t>20</w:t>
      </w:r>
      <w:r w:rsidR="005002E3">
        <w:rPr>
          <w:rFonts w:ascii="Calibri" w:hAnsi="Calibri" w:cs="Calibri"/>
          <w:sz w:val="30"/>
          <w:szCs w:val="30"/>
        </w:rPr>
        <w:t>20-21</w:t>
      </w:r>
      <w:r w:rsidR="003173A0">
        <w:rPr>
          <w:rFonts w:ascii="Calibri" w:hAnsi="Calibri" w:cs="Calibri"/>
          <w:sz w:val="30"/>
          <w:szCs w:val="30"/>
        </w:rPr>
        <w:t xml:space="preserve"> Application</w:t>
      </w:r>
    </w:p>
    <w:p w14:paraId="7B4C240F" w14:textId="77777777" w:rsidR="00120A06" w:rsidRPr="0055723A" w:rsidRDefault="00120A06" w:rsidP="0055723A">
      <w:pPr>
        <w:jc w:val="center"/>
        <w:rPr>
          <w:b/>
        </w:rPr>
      </w:pPr>
    </w:p>
    <w:p w14:paraId="22939F2F" w14:textId="56EBC65B" w:rsidR="00B81530" w:rsidRDefault="00A41F63" w:rsidP="00AE3468">
      <w:r w:rsidRPr="00A41F63">
        <w:t xml:space="preserve">These grants are intended to support the development of </w:t>
      </w:r>
      <w:r w:rsidR="00493125" w:rsidRPr="00D17077">
        <w:rPr>
          <w:b/>
        </w:rPr>
        <w:t>new</w:t>
      </w:r>
      <w:r w:rsidR="00493125">
        <w:t xml:space="preserve"> experiential learning opportunities that will be substantial components of </w:t>
      </w:r>
      <w:r w:rsidRPr="00A41F63">
        <w:t>new or revised honors courses.</w:t>
      </w:r>
      <w:r w:rsidR="00B81530">
        <w:t xml:space="preserve">  </w:t>
      </w:r>
      <w:r w:rsidR="00AE3468">
        <w:t>These grants can cover a variety of expenses, including equipment, materials, travel, student scholarships, and faculty time spent developing the experiential learning opportunity (as award pay).  Grant</w:t>
      </w:r>
      <w:r w:rsidR="00B81530">
        <w:t xml:space="preserve"> funds must be expended by the end of the 20</w:t>
      </w:r>
      <w:r w:rsidR="005002E3">
        <w:t>20-21</w:t>
      </w:r>
      <w:bookmarkStart w:id="0" w:name="_GoBack"/>
      <w:bookmarkEnd w:id="0"/>
      <w:r w:rsidR="00B81530">
        <w:t xml:space="preserve"> academic year.</w:t>
      </w:r>
    </w:p>
    <w:p w14:paraId="22BB90AC" w14:textId="77777777" w:rsidR="00B81530" w:rsidRDefault="00B81530" w:rsidP="00120A06"/>
    <w:p w14:paraId="33105946" w14:textId="52E6C199" w:rsidR="00120A06" w:rsidRDefault="00A41F63" w:rsidP="00120A06">
      <w:pPr>
        <w:rPr>
          <w:rFonts w:ascii="Calibri" w:hAnsi="Calibri" w:cs="Calibri"/>
          <w:bCs/>
        </w:rPr>
      </w:pPr>
      <w:r w:rsidRPr="00A41F63">
        <w:t>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10509AE2" w14:textId="77777777" w:rsidR="00B34682" w:rsidRDefault="00B34682" w:rsidP="00B34682">
      <w:pPr>
        <w:pStyle w:val="ListParagraph"/>
        <w:numPr>
          <w:ilvl w:val="0"/>
          <w:numId w:val="2"/>
        </w:numPr>
        <w:rPr>
          <w:rFonts w:ascii="Calibri" w:hAnsi="Calibri" w:cs="Calibri"/>
          <w:bCs/>
        </w:rPr>
      </w:pPr>
      <w:r>
        <w:rPr>
          <w:rFonts w:ascii="Calibri" w:hAnsi="Calibri" w:cs="Calibri"/>
          <w:bCs/>
        </w:rPr>
        <w:t>A colloquium in which students research topics related to gender and sexuality at archives in Corvallis, Eugene, and Portland, maintaining a weekly reflective journal as they curate a collaborative exhibit for a public audience</w:t>
      </w:r>
    </w:p>
    <w:p w14:paraId="0A6BEF31" w14:textId="65CF26A9" w:rsidR="003173A0" w:rsidRDefault="00851585" w:rsidP="003173A0">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9C3230">
        <w:rPr>
          <w:rFonts w:ascii="Calibri" w:hAnsi="Calibri" w:cs="Calibri"/>
          <w:bCs/>
        </w:rPr>
        <w:t xml:space="preserve">learn about “enchanted objects” from a multidisciplinary perspective and then design and create their own, documenting their process </w:t>
      </w:r>
      <w:r w:rsidR="00B34682">
        <w:rPr>
          <w:rFonts w:ascii="Calibri" w:hAnsi="Calibri" w:cs="Calibri"/>
          <w:bCs/>
        </w:rPr>
        <w:t>as well as</w:t>
      </w:r>
      <w:r w:rsidR="009C3230">
        <w:rPr>
          <w:rFonts w:ascii="Calibri" w:hAnsi="Calibri" w:cs="Calibri"/>
          <w:bCs/>
        </w:rPr>
        <w:t xml:space="preserve"> the performance of their object in a YouTube video</w:t>
      </w:r>
    </w:p>
    <w:p w14:paraId="5FD0D9EC" w14:textId="637B1AC0" w:rsidR="008D639C" w:rsidRPr="003173A0" w:rsidRDefault="009C3230" w:rsidP="003173A0">
      <w:pPr>
        <w:pStyle w:val="ListParagraph"/>
        <w:numPr>
          <w:ilvl w:val="0"/>
          <w:numId w:val="2"/>
        </w:numPr>
        <w:rPr>
          <w:rFonts w:ascii="Calibri" w:hAnsi="Calibri" w:cs="Calibri"/>
          <w:bCs/>
        </w:rPr>
      </w:pPr>
      <w:r>
        <w:rPr>
          <w:rFonts w:ascii="Calibri" w:hAnsi="Calibri" w:cs="Calibri"/>
          <w:bCs/>
        </w:rPr>
        <w:t xml:space="preserve">The purchase of a Printed Circuit Board fabricator in order to integrate hands-on learning into two different honors engineering courses, giving students the chance to reflect on lessons learned through the design process </w:t>
      </w:r>
    </w:p>
    <w:p w14:paraId="153D95CB" w14:textId="77777777" w:rsidR="0055723A" w:rsidRDefault="0055723A"/>
    <w:p w14:paraId="127CEF43" w14:textId="77777777" w:rsidR="00851585" w:rsidRDefault="00851585">
      <w:pPr>
        <w:rPr>
          <w:b/>
        </w:rPr>
      </w:pPr>
    </w:p>
    <w:p w14:paraId="76A84B88" w14:textId="77777777" w:rsidR="0055723A" w:rsidRDefault="0055723A">
      <w:r w:rsidRPr="0055723A">
        <w:rPr>
          <w:b/>
        </w:rPr>
        <w:t>Course number and title</w:t>
      </w:r>
      <w:r>
        <w:t>:</w:t>
      </w:r>
    </w:p>
    <w:p w14:paraId="3166A8DA" w14:textId="77777777" w:rsidR="0055723A" w:rsidRDefault="0055723A"/>
    <w:p w14:paraId="4F8DEAFE" w14:textId="77777777" w:rsidR="00851585" w:rsidRDefault="00851585"/>
    <w:p w14:paraId="4A688431" w14:textId="77777777"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lastRenderedPageBreak/>
        <w:t>What activities will you use to encourage student reflection on the experiences</w:t>
      </w:r>
      <w:r>
        <w:t>?</w:t>
      </w:r>
    </w:p>
    <w:p w14:paraId="71E4D1EC" w14:textId="77777777" w:rsidR="00851585" w:rsidRDefault="00851585" w:rsidP="0055723A"/>
    <w:p w14:paraId="462CEBB8" w14:textId="77777777" w:rsidR="0055723A" w:rsidRDefault="0055723A" w:rsidP="0055723A"/>
    <w:p w14:paraId="445BD739" w14:textId="00825F28" w:rsidR="0055723A" w:rsidRDefault="0055723A" w:rsidP="0055723A"/>
    <w:p w14:paraId="248925FC" w14:textId="3C82F256" w:rsidR="00AE3468" w:rsidRDefault="00AE3468" w:rsidP="0055723A"/>
    <w:p w14:paraId="06978E8C" w14:textId="77777777" w:rsidR="00AE3468" w:rsidRDefault="00AE3468" w:rsidP="0055723A"/>
    <w:p w14:paraId="125C7655" w14:textId="77777777" w:rsidR="0055723A" w:rsidRDefault="0055723A" w:rsidP="0055723A"/>
    <w:p w14:paraId="00345F71" w14:textId="07E155BE" w:rsidR="0055723A" w:rsidRDefault="0055723A" w:rsidP="0055723A"/>
    <w:p w14:paraId="6AA30F38" w14:textId="0C8BD633" w:rsidR="00AE3468" w:rsidRDefault="00AE3468" w:rsidP="0055723A"/>
    <w:p w14:paraId="6BA529DB" w14:textId="77777777" w:rsidR="00AE3468" w:rsidRDefault="00AE3468" w:rsidP="0055723A"/>
    <w:p w14:paraId="743E2D3E" w14:textId="77777777" w:rsidR="0055723A" w:rsidRDefault="0055723A" w:rsidP="0055723A"/>
    <w:p w14:paraId="105A9066" w14:textId="313FEFCE" w:rsidR="0055723A" w:rsidRDefault="0055723A">
      <w:r w:rsidRPr="0055723A">
        <w:rPr>
          <w:b/>
        </w:rPr>
        <w:t xml:space="preserve">How will you assess </w:t>
      </w:r>
      <w:r w:rsidR="00B7534B">
        <w:rPr>
          <w:b/>
        </w:rPr>
        <w:t>whether</w:t>
      </w:r>
      <w:r>
        <w:rPr>
          <w:b/>
        </w:rPr>
        <w:t xml:space="preserve"> the </w:t>
      </w:r>
      <w:r w:rsidRPr="0055723A">
        <w:rPr>
          <w:b/>
        </w:rPr>
        <w:t>experiential learning component</w:t>
      </w:r>
      <w:r w:rsidR="00B7534B">
        <w:rPr>
          <w:b/>
        </w:rPr>
        <w:t xml:space="preserve"> has been successful or impactful</w:t>
      </w:r>
      <w: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F443C9D" w:rsidR="0055723A" w:rsidRDefault="0055723A" w:rsidP="0055723A"/>
    <w:p w14:paraId="77D6563B" w14:textId="74B717BB" w:rsidR="00AE3468" w:rsidRDefault="00AE3468" w:rsidP="0055723A"/>
    <w:p w14:paraId="2F165C58" w14:textId="3A43B3C4" w:rsidR="00AE3468" w:rsidRDefault="00AE3468" w:rsidP="0055723A"/>
    <w:p w14:paraId="52542DC2" w14:textId="026C573A" w:rsidR="00AE3468" w:rsidRDefault="00AE3468" w:rsidP="0055723A"/>
    <w:p w14:paraId="115B0731" w14:textId="77777777" w:rsidR="00AE3468" w:rsidRDefault="00AE3468" w:rsidP="0055723A"/>
    <w:p w14:paraId="7256BED1" w14:textId="77777777" w:rsidR="0055723A" w:rsidRDefault="0055723A" w:rsidP="0055723A"/>
    <w:p w14:paraId="04E3397D" w14:textId="77777777" w:rsidR="0055723A" w:rsidRDefault="0055723A" w:rsidP="0055723A"/>
    <w:p w14:paraId="1C2110B5" w14:textId="77777777" w:rsidR="0055723A" w:rsidRDefault="0055723A" w:rsidP="0055723A"/>
    <w:p w14:paraId="3B8AAE3F" w14:textId="77777777" w:rsidR="0055723A" w:rsidRDefault="0055723A" w:rsidP="0055723A"/>
    <w:p w14:paraId="524B6D18" w14:textId="225971D5" w:rsidR="0055723A" w:rsidRDefault="0055723A" w:rsidP="00AE3468">
      <w:r w:rsidRPr="0055723A">
        <w:rPr>
          <w:b/>
        </w:rPr>
        <w:t xml:space="preserve">Please </w:t>
      </w:r>
      <w:r w:rsidR="009C1D61">
        <w:rPr>
          <w:b/>
        </w:rPr>
        <w:t xml:space="preserve">attach an Excel spreadsheet </w:t>
      </w:r>
      <w:r w:rsidR="00147C4D">
        <w:rPr>
          <w:b/>
        </w:rPr>
        <w:t xml:space="preserve">or table </w:t>
      </w:r>
      <w:r w:rsidR="009C1D61">
        <w:rPr>
          <w:b/>
        </w:rPr>
        <w:t>outlining</w:t>
      </w:r>
      <w:r w:rsidRPr="0055723A">
        <w:rPr>
          <w:b/>
        </w:rPr>
        <w:t xml:space="preserve"> your requested budget </w:t>
      </w:r>
      <w:r>
        <w:rPr>
          <w:b/>
        </w:rPr>
        <w:t xml:space="preserve">($500-$3000) </w:t>
      </w:r>
      <w:r w:rsidR="009C1D61">
        <w:rPr>
          <w:b/>
        </w:rPr>
        <w:t xml:space="preserve">with </w:t>
      </w:r>
      <w:r w:rsidRPr="0055723A">
        <w:rPr>
          <w:b/>
        </w:rPr>
        <w:t>a rationale</w:t>
      </w:r>
      <w:r w:rsidR="007007BE">
        <w:rPr>
          <w:b/>
        </w:rPr>
        <w:t xml:space="preserve"> for</w:t>
      </w:r>
      <w:r w:rsidR="00AE3468">
        <w:rPr>
          <w:b/>
        </w:rPr>
        <w:t xml:space="preserve"> </w:t>
      </w:r>
      <w:r w:rsidR="007007BE">
        <w:rPr>
          <w:b/>
        </w:rPr>
        <w:t>each element</w:t>
      </w:r>
      <w:r w:rsidR="00B7534B">
        <w:rPr>
          <w:b/>
        </w:rPr>
        <w:t xml:space="preserve"> (including</w:t>
      </w:r>
      <w:r w:rsidR="009C1D61">
        <w:rPr>
          <w:b/>
        </w:rPr>
        <w:t xml:space="preserve"> specific quotes</w:t>
      </w:r>
      <w:r w:rsidR="00147C4D">
        <w:rPr>
          <w:b/>
        </w:rPr>
        <w:t xml:space="preserve"> for materials/equipment</w:t>
      </w:r>
      <w:r w:rsidR="009C1D61">
        <w:rPr>
          <w:b/>
        </w:rPr>
        <w:t>, tasks that would justify any</w:t>
      </w:r>
      <w:r w:rsidR="00B7534B">
        <w:rPr>
          <w:b/>
        </w:rPr>
        <w:t xml:space="preserve"> requested professional development funds</w:t>
      </w:r>
      <w:r w:rsidR="009C1D61">
        <w:rPr>
          <w:b/>
        </w:rPr>
        <w:t>, etc.</w:t>
      </w:r>
      <w:r w:rsidR="00B7534B">
        <w:rPr>
          <w:b/>
        </w:rPr>
        <w:t>)</w:t>
      </w:r>
      <w:r>
        <w:t>.</w:t>
      </w:r>
      <w:r w:rsidR="000D2299">
        <w:t xml:space="preserve"> </w:t>
      </w:r>
    </w:p>
    <w:p w14:paraId="32A51320" w14:textId="77777777" w:rsidR="0055723A" w:rsidRDefault="0055723A" w:rsidP="0055723A"/>
    <w:p w14:paraId="01DB9190" w14:textId="77777777" w:rsidR="0055723A" w:rsidRDefault="0055723A" w:rsidP="0055723A"/>
    <w:p w14:paraId="5F6BFA1B" w14:textId="77777777" w:rsidR="0055723A" w:rsidRDefault="0055723A" w:rsidP="0055723A"/>
    <w:p w14:paraId="4C66D1E0" w14:textId="77777777" w:rsidR="0055723A" w:rsidRDefault="0055723A" w:rsidP="0055723A"/>
    <w:p w14:paraId="0E294E1F" w14:textId="77777777" w:rsidR="00851585" w:rsidRDefault="00851585"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57499AE9" w:rsidR="00755873" w:rsidRPr="00120A06" w:rsidRDefault="00755873" w:rsidP="00755873">
      <w:pPr>
        <w:rPr>
          <w:b/>
        </w:rPr>
      </w:pPr>
      <w:r>
        <w:rPr>
          <w:b/>
        </w:rPr>
        <w:t>*Please note: because honors courses are offered in partnership with academic units, applications without the unit head’s signature cannot be considered.</w:t>
      </w:r>
    </w:p>
    <w:p w14:paraId="2B580017" w14:textId="77777777" w:rsidR="00755873" w:rsidRDefault="00755873">
      <w:pPr>
        <w:rPr>
          <w:b/>
        </w:rPr>
      </w:pPr>
    </w:p>
    <w:p w14:paraId="6150C9CB" w14:textId="6D9CB2C1" w:rsidR="0055723A" w:rsidRPr="00A41F63" w:rsidRDefault="0055723A">
      <w:r w:rsidRPr="0055723A">
        <w:rPr>
          <w:b/>
        </w:rPr>
        <w:t xml:space="preserve">Completed application forms should be </w:t>
      </w:r>
      <w:r w:rsidR="00147C4D">
        <w:rPr>
          <w:b/>
        </w:rPr>
        <w:t>emailed</w:t>
      </w:r>
      <w:r w:rsidRPr="0055723A">
        <w:rPr>
          <w:b/>
        </w:rPr>
        <w:t xml:space="preserve"> to </w:t>
      </w:r>
      <w:hyperlink r:id="rId7" w:history="1">
        <w:r w:rsidRPr="0055723A">
          <w:rPr>
            <w:rStyle w:val="Hyperlink"/>
            <w:b/>
          </w:rPr>
          <w:t>tara.williams@oregonstate.edu</w:t>
        </w:r>
      </w:hyperlink>
      <w:r w:rsidR="003173A0">
        <w:rPr>
          <w:b/>
        </w:rPr>
        <w:t xml:space="preserve"> by 5pm on January 15</w:t>
      </w:r>
      <w:r w:rsidRPr="0055723A">
        <w:rPr>
          <w:b/>
        </w:rPr>
        <w:t xml:space="preserve">. </w:t>
      </w:r>
      <w:r w:rsidRPr="00A41F63">
        <w:t>The review committee will evaluate applications based on the following criteria:</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2A6886FE" w14:textId="77777777" w:rsidR="0055723A" w:rsidRPr="00A41F63" w:rsidRDefault="0055723A" w:rsidP="0055723A">
      <w:pPr>
        <w:pStyle w:val="ListParagraph"/>
        <w:numPr>
          <w:ilvl w:val="0"/>
          <w:numId w:val="1"/>
        </w:numPr>
      </w:pPr>
      <w:r w:rsidRPr="00A41F63">
        <w:t>How broadly or deeply will this experience impact students?</w:t>
      </w:r>
    </w:p>
    <w:p w14:paraId="35DB00AB" w14:textId="621A1784" w:rsidR="00755873" w:rsidRPr="00D17077" w:rsidRDefault="00B7534B" w:rsidP="00120A06">
      <w:r>
        <w:t>P</w:t>
      </w:r>
      <w:r w:rsidRPr="00B7534B">
        <w:t xml:space="preserve">riority may be given to </w:t>
      </w:r>
      <w:r>
        <w:t>proposals</w:t>
      </w:r>
      <w:r w:rsidRPr="00B7534B">
        <w:t xml:space="preserve"> that establish a sustainable model over those that support a one-time opportunity.</w:t>
      </w:r>
    </w:p>
    <w:sectPr w:rsidR="00755873" w:rsidRPr="00D170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2366A" w14:textId="77777777" w:rsidR="005141E0" w:rsidRDefault="005141E0" w:rsidP="009C1D61">
      <w:r>
        <w:separator/>
      </w:r>
    </w:p>
  </w:endnote>
  <w:endnote w:type="continuationSeparator" w:id="0">
    <w:p w14:paraId="0DD48B57" w14:textId="77777777" w:rsidR="005141E0" w:rsidRDefault="005141E0" w:rsidP="009C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6B0F0" w14:textId="77777777" w:rsidR="005141E0" w:rsidRDefault="005141E0" w:rsidP="009C1D61">
      <w:r>
        <w:separator/>
      </w:r>
    </w:p>
  </w:footnote>
  <w:footnote w:type="continuationSeparator" w:id="0">
    <w:p w14:paraId="44FFFF77" w14:textId="77777777" w:rsidR="005141E0" w:rsidRDefault="005141E0" w:rsidP="009C1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D2299"/>
    <w:rsid w:val="00120A06"/>
    <w:rsid w:val="00147C4D"/>
    <w:rsid w:val="003173A0"/>
    <w:rsid w:val="003567AD"/>
    <w:rsid w:val="0046714A"/>
    <w:rsid w:val="00493125"/>
    <w:rsid w:val="005002E3"/>
    <w:rsid w:val="005141E0"/>
    <w:rsid w:val="0055723A"/>
    <w:rsid w:val="005F1E3F"/>
    <w:rsid w:val="006160F1"/>
    <w:rsid w:val="00655E29"/>
    <w:rsid w:val="007007BE"/>
    <w:rsid w:val="00755873"/>
    <w:rsid w:val="0079157D"/>
    <w:rsid w:val="007B3575"/>
    <w:rsid w:val="00851585"/>
    <w:rsid w:val="008D639C"/>
    <w:rsid w:val="009C1D61"/>
    <w:rsid w:val="009C3230"/>
    <w:rsid w:val="00A41F63"/>
    <w:rsid w:val="00AB4179"/>
    <w:rsid w:val="00AE3468"/>
    <w:rsid w:val="00B34682"/>
    <w:rsid w:val="00B7534B"/>
    <w:rsid w:val="00B81530"/>
    <w:rsid w:val="00D17077"/>
    <w:rsid w:val="00D17CFC"/>
    <w:rsid w:val="00DF4660"/>
    <w:rsid w:val="00EA6730"/>
    <w:rsid w:val="00EE59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B06E10"/>
  <w15:docId w15:val="{DEB60019-9968-49DE-A3F4-408E9D13B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 w:type="paragraph" w:styleId="Header">
    <w:name w:val="header"/>
    <w:basedOn w:val="Normal"/>
    <w:link w:val="HeaderChar"/>
    <w:uiPriority w:val="99"/>
    <w:unhideWhenUsed/>
    <w:rsid w:val="009C1D61"/>
    <w:pPr>
      <w:tabs>
        <w:tab w:val="center" w:pos="4680"/>
        <w:tab w:val="right" w:pos="9360"/>
      </w:tabs>
    </w:pPr>
  </w:style>
  <w:style w:type="character" w:customStyle="1" w:styleId="HeaderChar">
    <w:name w:val="Header Char"/>
    <w:basedOn w:val="DefaultParagraphFont"/>
    <w:link w:val="Header"/>
    <w:uiPriority w:val="99"/>
    <w:rsid w:val="009C1D61"/>
  </w:style>
  <w:style w:type="paragraph" w:styleId="Footer">
    <w:name w:val="footer"/>
    <w:basedOn w:val="Normal"/>
    <w:link w:val="FooterChar"/>
    <w:uiPriority w:val="99"/>
    <w:unhideWhenUsed/>
    <w:rsid w:val="009C1D61"/>
    <w:pPr>
      <w:tabs>
        <w:tab w:val="center" w:pos="4680"/>
        <w:tab w:val="right" w:pos="9360"/>
      </w:tabs>
    </w:pPr>
  </w:style>
  <w:style w:type="character" w:customStyle="1" w:styleId="FooterChar">
    <w:name w:val="Footer Char"/>
    <w:basedOn w:val="DefaultParagraphFont"/>
    <w:link w:val="Footer"/>
    <w:uiPriority w:val="99"/>
    <w:rsid w:val="009C1D61"/>
  </w:style>
  <w:style w:type="character" w:styleId="CommentReference">
    <w:name w:val="annotation reference"/>
    <w:basedOn w:val="DefaultParagraphFont"/>
    <w:uiPriority w:val="99"/>
    <w:semiHidden/>
    <w:unhideWhenUsed/>
    <w:rsid w:val="009C1D61"/>
    <w:rPr>
      <w:sz w:val="16"/>
      <w:szCs w:val="16"/>
    </w:rPr>
  </w:style>
  <w:style w:type="paragraph" w:styleId="CommentText">
    <w:name w:val="annotation text"/>
    <w:basedOn w:val="Normal"/>
    <w:link w:val="CommentTextChar"/>
    <w:uiPriority w:val="99"/>
    <w:semiHidden/>
    <w:unhideWhenUsed/>
    <w:rsid w:val="009C1D61"/>
    <w:rPr>
      <w:sz w:val="20"/>
      <w:szCs w:val="20"/>
    </w:rPr>
  </w:style>
  <w:style w:type="character" w:customStyle="1" w:styleId="CommentTextChar">
    <w:name w:val="Comment Text Char"/>
    <w:basedOn w:val="DefaultParagraphFont"/>
    <w:link w:val="CommentText"/>
    <w:uiPriority w:val="99"/>
    <w:semiHidden/>
    <w:rsid w:val="009C1D61"/>
    <w:rPr>
      <w:sz w:val="20"/>
      <w:szCs w:val="20"/>
    </w:rPr>
  </w:style>
  <w:style w:type="paragraph" w:styleId="CommentSubject">
    <w:name w:val="annotation subject"/>
    <w:basedOn w:val="CommentText"/>
    <w:next w:val="CommentText"/>
    <w:link w:val="CommentSubjectChar"/>
    <w:uiPriority w:val="99"/>
    <w:semiHidden/>
    <w:unhideWhenUsed/>
    <w:rsid w:val="009C1D61"/>
    <w:rPr>
      <w:b/>
      <w:bCs/>
    </w:rPr>
  </w:style>
  <w:style w:type="character" w:customStyle="1" w:styleId="CommentSubjectChar">
    <w:name w:val="Comment Subject Char"/>
    <w:basedOn w:val="CommentTextChar"/>
    <w:link w:val="CommentSubject"/>
    <w:uiPriority w:val="99"/>
    <w:semiHidden/>
    <w:rsid w:val="009C1D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ara.williams@oregon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Williams, Tara</cp:lastModifiedBy>
  <cp:revision>2</cp:revision>
  <dcterms:created xsi:type="dcterms:W3CDTF">2019-12-13T01:41:00Z</dcterms:created>
  <dcterms:modified xsi:type="dcterms:W3CDTF">2019-12-13T01:41:00Z</dcterms:modified>
</cp:coreProperties>
</file>